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D44" w:rsidRDefault="00763D44" w:rsidP="00763D44">
      <w:pPr>
        <w:pStyle w:val="CET"/>
        <w:spacing w:before="0" w:after="0" w:line="240" w:lineRule="auto"/>
        <w:rPr>
          <w:sz w:val="28"/>
          <w:szCs w:val="28"/>
        </w:rPr>
      </w:pPr>
      <w:r>
        <w:rPr>
          <w:sz w:val="28"/>
          <w:szCs w:val="28"/>
          <w:lang w:val="en-IN" w:eastAsia="en-IN" w:bidi="ta-IN"/>
        </w:rPr>
        <w:drawing>
          <wp:inline distT="0" distB="0" distL="0" distR="0">
            <wp:extent cx="3467100" cy="495300"/>
            <wp:effectExtent l="19050" t="0" r="0" b="0"/>
            <wp:docPr id="1" name="Picture 1" descr="JGI_J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GI_JU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D44" w:rsidRDefault="00763D44" w:rsidP="00763D44">
      <w:pPr>
        <w:pStyle w:val="CET"/>
        <w:spacing w:before="120" w:after="0"/>
        <w:rPr>
          <w:sz w:val="22"/>
          <w:szCs w:val="21"/>
        </w:rPr>
      </w:pPr>
      <w:r>
        <w:rPr>
          <w:sz w:val="22"/>
          <w:szCs w:val="21"/>
        </w:rPr>
        <w:t>School of Engineering &amp;</w:t>
      </w:r>
      <w:r w:rsidRPr="00DF7695">
        <w:rPr>
          <w:sz w:val="22"/>
          <w:szCs w:val="21"/>
        </w:rPr>
        <w:t xml:space="preserve"> T</w:t>
      </w:r>
      <w:r>
        <w:rPr>
          <w:sz w:val="22"/>
          <w:szCs w:val="21"/>
        </w:rPr>
        <w:t>echnology</w:t>
      </w:r>
    </w:p>
    <w:p w:rsidR="00763D44" w:rsidRPr="00F677EB" w:rsidRDefault="00763D44" w:rsidP="00763D44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872310">
        <w:rPr>
          <w:rFonts w:ascii="Arial Rounded MT Bold" w:hAnsi="Arial Rounded MT Bold"/>
          <w:sz w:val="28"/>
          <w:szCs w:val="28"/>
        </w:rPr>
        <w:t>Info</w:t>
      </w:r>
      <w:r w:rsidR="00A5025E">
        <w:rPr>
          <w:rFonts w:ascii="Arial Rounded MT Bold" w:hAnsi="Arial Rounded MT Bold"/>
          <w:sz w:val="28"/>
          <w:szCs w:val="28"/>
        </w:rPr>
        <w:t>r</w:t>
      </w:r>
      <w:r w:rsidR="00872310">
        <w:rPr>
          <w:rFonts w:ascii="Arial Rounded MT Bold" w:hAnsi="Arial Rounded MT Bold"/>
          <w:sz w:val="28"/>
          <w:szCs w:val="28"/>
        </w:rPr>
        <w:t>mation</w:t>
      </w:r>
      <w:r w:rsidR="00A5025E">
        <w:rPr>
          <w:rFonts w:ascii="Arial Rounded MT Bold" w:hAnsi="Arial Rounded MT Bold"/>
          <w:sz w:val="28"/>
          <w:szCs w:val="28"/>
        </w:rPr>
        <w:t xml:space="preserve"> Science &amp;</w:t>
      </w:r>
      <w:r w:rsidRPr="00D42BE9">
        <w:rPr>
          <w:rFonts w:ascii="Arial Rounded MT Bold" w:hAnsi="Arial Rounded MT Bold"/>
          <w:sz w:val="28"/>
          <w:szCs w:val="28"/>
        </w:rPr>
        <w:t xml:space="preserve"> Engineering</w:t>
      </w:r>
    </w:p>
    <w:p w:rsidR="00763D44" w:rsidRPr="00DC2FD6" w:rsidRDefault="00763D44" w:rsidP="00763D44">
      <w:pPr>
        <w:pStyle w:val="Addr"/>
      </w:pPr>
      <w:r w:rsidRPr="00DC2FD6">
        <w:t>Jain Global campus</w:t>
      </w:r>
    </w:p>
    <w:p w:rsidR="00763D44" w:rsidRPr="00DC2FD6" w:rsidRDefault="00763D44" w:rsidP="00763D44">
      <w:pPr>
        <w:pStyle w:val="Addr"/>
      </w:pPr>
      <w:r>
        <w:t>Kanakapura Taluk -</w:t>
      </w:r>
      <w:r w:rsidRPr="00DC2FD6">
        <w:t xml:space="preserve"> 562112</w:t>
      </w:r>
      <w:r>
        <w:br/>
      </w:r>
      <w:r w:rsidRPr="00DC2FD6">
        <w:t>Ramanagara District</w:t>
      </w:r>
      <w:r>
        <w:t xml:space="preserve"> </w:t>
      </w:r>
    </w:p>
    <w:p w:rsidR="00763D44" w:rsidRPr="00DC2FD6" w:rsidRDefault="00763D44" w:rsidP="00763D44">
      <w:pPr>
        <w:pStyle w:val="Addr"/>
      </w:pPr>
      <w:r w:rsidRPr="00DC2FD6">
        <w:t xml:space="preserve">Karnataka, India </w:t>
      </w:r>
    </w:p>
    <w:p w:rsidR="00763D44" w:rsidRPr="00791FA0" w:rsidRDefault="00763D44" w:rsidP="00763D44">
      <w:pPr>
        <w:pStyle w:val="MainHead"/>
        <w:rPr>
          <w:spacing w:val="26"/>
          <w:szCs w:val="18"/>
        </w:rPr>
      </w:pPr>
      <w:r w:rsidRPr="00791FA0">
        <w:rPr>
          <w:spacing w:val="26"/>
          <w:szCs w:val="18"/>
        </w:rPr>
        <w:t>CERTIFICATE</w:t>
      </w:r>
    </w:p>
    <w:p w:rsidR="00406D82" w:rsidRPr="00457971" w:rsidRDefault="00406D82" w:rsidP="00782F42">
      <w:pPr>
        <w:jc w:val="center"/>
        <w:rPr>
          <w:b/>
          <w:bCs/>
          <w:sz w:val="32"/>
          <w:szCs w:val="28"/>
          <w:u w:val="single"/>
        </w:rPr>
      </w:pPr>
    </w:p>
    <w:p w:rsidR="00782F42" w:rsidRPr="00457971" w:rsidRDefault="00782F42" w:rsidP="00782F42">
      <w:pPr>
        <w:jc w:val="center"/>
        <w:rPr>
          <w:b/>
          <w:bCs/>
          <w:sz w:val="28"/>
          <w:szCs w:val="28"/>
        </w:rPr>
      </w:pPr>
    </w:p>
    <w:p w:rsidR="00763D44" w:rsidRPr="002B42C9" w:rsidRDefault="00782F42" w:rsidP="002B42C9">
      <w:pPr>
        <w:keepLines/>
        <w:suppressAutoHyphens/>
        <w:spacing w:line="360" w:lineRule="auto"/>
        <w:jc w:val="both"/>
        <w:rPr>
          <w:b/>
          <w:bCs/>
          <w:lang w:val="en-IN"/>
        </w:rPr>
      </w:pPr>
      <w:r w:rsidRPr="00763D44">
        <w:t xml:space="preserve">This is to certify that </w:t>
      </w:r>
      <w:r w:rsidR="0059262F" w:rsidRPr="00763D44">
        <w:t xml:space="preserve">the </w:t>
      </w:r>
      <w:r w:rsidR="00995C21" w:rsidRPr="00763D44">
        <w:t>project work</w:t>
      </w:r>
      <w:r w:rsidR="00C857F6">
        <w:t xml:space="preserve"> </w:t>
      </w:r>
      <w:r w:rsidR="00B35017" w:rsidRPr="00763D44">
        <w:t xml:space="preserve">titled </w:t>
      </w:r>
      <w:r w:rsidR="008A130D" w:rsidRPr="00763D44">
        <w:rPr>
          <w:b/>
        </w:rPr>
        <w:t>“</w:t>
      </w:r>
      <w:r w:rsidR="002B42C9" w:rsidRPr="002B42C9">
        <w:rPr>
          <w:b/>
          <w:bCs/>
          <w:lang w:val="en-IN"/>
        </w:rPr>
        <w:t>Decentralized Application for</w:t>
      </w:r>
      <w:r w:rsidR="002B42C9">
        <w:rPr>
          <w:b/>
          <w:bCs/>
          <w:lang w:val="en-IN"/>
        </w:rPr>
        <w:t xml:space="preserve"> </w:t>
      </w:r>
      <w:r w:rsidR="002B42C9" w:rsidRPr="002B42C9">
        <w:rPr>
          <w:b/>
          <w:lang w:val="en-IN"/>
        </w:rPr>
        <w:t>Digital Certification</w:t>
      </w:r>
      <w:r w:rsidR="00457971" w:rsidRPr="00763D44">
        <w:rPr>
          <w:b/>
        </w:rPr>
        <w:t>”</w:t>
      </w:r>
      <w:r w:rsidR="00763D44" w:rsidRPr="00763D44">
        <w:rPr>
          <w:b/>
        </w:rPr>
        <w:t xml:space="preserve"> </w:t>
      </w:r>
      <w:r w:rsidR="00763D44" w:rsidRPr="00763D44">
        <w:rPr>
          <w:spacing w:val="6"/>
        </w:rPr>
        <w:t>is carried out by</w:t>
      </w:r>
      <w:r w:rsidR="00763D44" w:rsidRPr="00763D44">
        <w:rPr>
          <w:b/>
          <w:bCs/>
          <w:spacing w:val="6"/>
        </w:rPr>
        <w:t xml:space="preserve"> </w:t>
      </w:r>
      <w:r w:rsidR="002B42C9">
        <w:rPr>
          <w:b/>
        </w:rPr>
        <w:t>Aravind G</w:t>
      </w:r>
      <w:r w:rsidR="0012107E" w:rsidRPr="00763D44">
        <w:rPr>
          <w:b/>
        </w:rPr>
        <w:t xml:space="preserve"> (</w:t>
      </w:r>
      <w:r w:rsidR="002B42C9">
        <w:rPr>
          <w:b/>
        </w:rPr>
        <w:t>14BT1IS009</w:t>
      </w:r>
      <w:r w:rsidR="00B35017" w:rsidRPr="00763D44">
        <w:rPr>
          <w:b/>
        </w:rPr>
        <w:t>)</w:t>
      </w:r>
      <w:r w:rsidR="00220968" w:rsidRPr="00763D44">
        <w:rPr>
          <w:b/>
        </w:rPr>
        <w:t>,</w:t>
      </w:r>
      <w:r w:rsidR="005811FA" w:rsidRPr="00763D44">
        <w:rPr>
          <w:b/>
          <w:bCs/>
          <w:spacing w:val="6"/>
        </w:rPr>
        <w:t xml:space="preserve"> </w:t>
      </w:r>
      <w:r w:rsidR="002B42C9">
        <w:rPr>
          <w:b/>
        </w:rPr>
        <w:t>Varun K</w:t>
      </w:r>
      <w:r w:rsidR="005811FA" w:rsidRPr="00763D44">
        <w:rPr>
          <w:b/>
        </w:rPr>
        <w:t xml:space="preserve"> (</w:t>
      </w:r>
      <w:r w:rsidR="002B42C9">
        <w:rPr>
          <w:b/>
        </w:rPr>
        <w:t>14BT1IS040</w:t>
      </w:r>
      <w:r w:rsidR="002B42C9" w:rsidRPr="00763D44">
        <w:rPr>
          <w:b/>
        </w:rPr>
        <w:t>),</w:t>
      </w:r>
      <w:r w:rsidR="002B42C9" w:rsidRPr="00763D44">
        <w:t xml:space="preserve"> </w:t>
      </w:r>
      <w:r w:rsidR="002B42C9">
        <w:t>bonafide</w:t>
      </w:r>
      <w:r w:rsidR="00995C21" w:rsidRPr="00763D44">
        <w:t xml:space="preserve"> student</w:t>
      </w:r>
      <w:r w:rsidR="00466468">
        <w:t>s</w:t>
      </w:r>
      <w:r w:rsidR="00995C21" w:rsidRPr="00763D44">
        <w:t xml:space="preserve"> of Bachelor of </w:t>
      </w:r>
      <w:r w:rsidR="000F1C80" w:rsidRPr="00763D44">
        <w:t>Technology</w:t>
      </w:r>
      <w:r w:rsidR="00995C21" w:rsidRPr="00763D44">
        <w:t xml:space="preserve"> at the School of Engineering &amp; Technology, Jain </w:t>
      </w:r>
      <w:r w:rsidR="006654CD" w:rsidRPr="00763D44">
        <w:t>University,</w:t>
      </w:r>
      <w:r w:rsidR="006654CD">
        <w:t xml:space="preserve"> Bangalore</w:t>
      </w:r>
      <w:r w:rsidR="00995C21" w:rsidRPr="00763D44">
        <w:t xml:space="preserve"> in partial fulfillment for the award of </w:t>
      </w:r>
      <w:r w:rsidR="006654CD">
        <w:t xml:space="preserve">degree in </w:t>
      </w:r>
      <w:r w:rsidR="00995C21" w:rsidRPr="00763D44">
        <w:t xml:space="preserve">Bachelor of </w:t>
      </w:r>
      <w:r w:rsidR="000F1C80">
        <w:t>Technology</w:t>
      </w:r>
      <w:r w:rsidR="00995C21" w:rsidRPr="00763D44">
        <w:t xml:space="preserve"> in </w:t>
      </w:r>
      <w:r w:rsidR="00872310">
        <w:t>Information</w:t>
      </w:r>
      <w:r w:rsidR="00A5025E">
        <w:t xml:space="preserve"> Science and</w:t>
      </w:r>
      <w:r w:rsidR="00995C21" w:rsidRPr="00763D44">
        <w:t xml:space="preserve"> Engineering, during </w:t>
      </w:r>
      <w:r w:rsidR="00763D44" w:rsidRPr="00763D44">
        <w:rPr>
          <w:spacing w:val="6"/>
        </w:rPr>
        <w:t xml:space="preserve">the year </w:t>
      </w:r>
      <w:r w:rsidR="000F1C80">
        <w:rPr>
          <w:b/>
          <w:bCs/>
          <w:spacing w:val="6"/>
        </w:rPr>
        <w:t>201</w:t>
      </w:r>
      <w:r w:rsidR="00872310">
        <w:rPr>
          <w:b/>
          <w:bCs/>
          <w:spacing w:val="6"/>
        </w:rPr>
        <w:t>7</w:t>
      </w:r>
      <w:r w:rsidR="00763D44" w:rsidRPr="00763D44">
        <w:rPr>
          <w:b/>
          <w:bCs/>
          <w:spacing w:val="6"/>
        </w:rPr>
        <w:noBreakHyphen/>
        <w:t>201</w:t>
      </w:r>
      <w:r w:rsidR="00872310">
        <w:rPr>
          <w:b/>
          <w:bCs/>
          <w:spacing w:val="6"/>
        </w:rPr>
        <w:t>8</w:t>
      </w:r>
      <w:r w:rsidR="00763D44" w:rsidRPr="00763D44">
        <w:rPr>
          <w:spacing w:val="6"/>
        </w:rPr>
        <w:t xml:space="preserve">.  </w:t>
      </w:r>
    </w:p>
    <w:p w:rsidR="00763D44" w:rsidRDefault="00763D44" w:rsidP="00763D44">
      <w:pPr>
        <w:rPr>
          <w:spacing w:val="6"/>
        </w:rPr>
      </w:pPr>
    </w:p>
    <w:p w:rsidR="00763D44" w:rsidRDefault="00763D44" w:rsidP="00763D44">
      <w:pPr>
        <w:rPr>
          <w:spacing w:val="6"/>
        </w:rPr>
      </w:pPr>
    </w:p>
    <w:tbl>
      <w:tblPr>
        <w:tblpPr w:leftFromText="180" w:rightFromText="180" w:vertAnchor="text" w:horzAnchor="margin" w:tblpX="-176" w:tblpY="612"/>
        <w:tblW w:w="5093" w:type="pct"/>
        <w:tblLook w:val="04A0" w:firstRow="1" w:lastRow="0" w:firstColumn="1" w:lastColumn="0" w:noHBand="0" w:noVBand="1"/>
      </w:tblPr>
      <w:tblGrid>
        <w:gridCol w:w="3546"/>
        <w:gridCol w:w="3451"/>
        <w:gridCol w:w="2665"/>
      </w:tblGrid>
      <w:tr w:rsidR="004E1D80" w:rsidRPr="00747001" w:rsidTr="007B43BC">
        <w:trPr>
          <w:trHeight w:val="338"/>
        </w:trPr>
        <w:tc>
          <w:tcPr>
            <w:tcW w:w="1835" w:type="pct"/>
          </w:tcPr>
          <w:p w:rsidR="004E1D80" w:rsidRPr="004E1D80" w:rsidRDefault="004E1D80" w:rsidP="0044368D">
            <w:pPr>
              <w:spacing w:line="25" w:lineRule="atLeast"/>
              <w:rPr>
                <w:b/>
                <w:spacing w:val="6"/>
              </w:rPr>
            </w:pPr>
            <w:r w:rsidRPr="004E1D80">
              <w:rPr>
                <w:b/>
                <w:spacing w:val="6"/>
              </w:rPr>
              <w:t>M</w:t>
            </w:r>
            <w:r w:rsidR="00135FD6">
              <w:rPr>
                <w:b/>
                <w:spacing w:val="6"/>
              </w:rPr>
              <w:t>s. M S Sowmya</w:t>
            </w:r>
          </w:p>
        </w:tc>
        <w:tc>
          <w:tcPr>
            <w:tcW w:w="1786" w:type="pct"/>
          </w:tcPr>
          <w:p w:rsidR="004E1D80" w:rsidRPr="004E1D80" w:rsidRDefault="004E1D80" w:rsidP="00872310">
            <w:pPr>
              <w:spacing w:line="25" w:lineRule="atLeast"/>
              <w:rPr>
                <w:b/>
                <w:bCs/>
                <w:spacing w:val="6"/>
              </w:rPr>
            </w:pPr>
            <w:r w:rsidRPr="004E1D80">
              <w:rPr>
                <w:b/>
                <w:bCs/>
                <w:spacing w:val="6"/>
              </w:rPr>
              <w:t xml:space="preserve">Dr. </w:t>
            </w:r>
            <w:r w:rsidR="0044368D">
              <w:rPr>
                <w:b/>
                <w:bCs/>
                <w:spacing w:val="6"/>
              </w:rPr>
              <w:t xml:space="preserve"> </w:t>
            </w:r>
            <w:r w:rsidR="00872310">
              <w:rPr>
                <w:b/>
                <w:bCs/>
                <w:spacing w:val="6"/>
              </w:rPr>
              <w:t>Santosh Naik</w:t>
            </w:r>
            <w:r w:rsidRPr="004E1D80">
              <w:rPr>
                <w:b/>
                <w:bCs/>
                <w:spacing w:val="6"/>
              </w:rPr>
              <w:t>,</w:t>
            </w:r>
          </w:p>
        </w:tc>
        <w:tc>
          <w:tcPr>
            <w:tcW w:w="1380" w:type="pct"/>
          </w:tcPr>
          <w:p w:rsidR="004E1D80" w:rsidRPr="004E1D80" w:rsidRDefault="008B4076" w:rsidP="0044368D">
            <w:pPr>
              <w:pStyle w:val="Date1"/>
              <w:spacing w:before="0" w:after="0" w:line="25" w:lineRule="atLeast"/>
              <w:rPr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>Dr.</w:t>
            </w:r>
            <w:bookmarkStart w:id="0" w:name="_GoBack"/>
            <w:bookmarkEnd w:id="0"/>
            <w:r>
              <w:rPr>
                <w:b/>
                <w:bCs/>
                <w:spacing w:val="6"/>
                <w:szCs w:val="24"/>
              </w:rPr>
              <w:t xml:space="preserve"> </w:t>
            </w:r>
            <w:r w:rsidR="00183278">
              <w:rPr>
                <w:b/>
                <w:bCs/>
                <w:spacing w:val="6"/>
                <w:szCs w:val="24"/>
              </w:rPr>
              <w:t xml:space="preserve"> </w:t>
            </w:r>
            <w:r w:rsidR="0044368D">
              <w:rPr>
                <w:b/>
                <w:bCs/>
                <w:spacing w:val="6"/>
                <w:szCs w:val="24"/>
              </w:rPr>
              <w:t>Hariprasad SA</w:t>
            </w:r>
          </w:p>
        </w:tc>
      </w:tr>
      <w:tr w:rsidR="004E1D80" w:rsidRPr="00445162" w:rsidTr="007B43BC">
        <w:trPr>
          <w:trHeight w:val="1775"/>
        </w:trPr>
        <w:tc>
          <w:tcPr>
            <w:tcW w:w="1835" w:type="pct"/>
          </w:tcPr>
          <w:p w:rsidR="0044368D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Assistant</w:t>
            </w:r>
            <w:r w:rsidR="000F1C80" w:rsidRPr="007B43BC">
              <w:rPr>
                <w:spacing w:val="6"/>
              </w:rPr>
              <w:t xml:space="preserve"> </w:t>
            </w:r>
            <w:r w:rsidRPr="007B43BC">
              <w:rPr>
                <w:spacing w:val="6"/>
              </w:rPr>
              <w:t>Professor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Dept. of </w:t>
            </w:r>
            <w:r w:rsidR="00872310">
              <w:rPr>
                <w:spacing w:val="6"/>
              </w:rPr>
              <w:t>I</w:t>
            </w:r>
            <w:r w:rsidR="00A5025E">
              <w:rPr>
                <w:spacing w:val="6"/>
              </w:rPr>
              <w:t>S&amp;E</w:t>
            </w:r>
            <w:r w:rsidR="000F1C80" w:rsidRPr="007B43BC">
              <w:rPr>
                <w:spacing w:val="6"/>
              </w:rPr>
              <w:t>,</w:t>
            </w:r>
            <w:r w:rsidRPr="007B43BC">
              <w:rPr>
                <w:spacing w:val="6"/>
              </w:rPr>
              <w:t xml:space="preserve">                       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4E1D80" w:rsidP="007802D1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  <w:r w:rsidRPr="007B43BC">
              <w:rPr>
                <w:spacing w:val="6"/>
                <w:sz w:val="22"/>
              </w:rPr>
              <w:t xml:space="preserve">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786" w:type="pct"/>
          </w:tcPr>
          <w:p w:rsidR="000F1C80" w:rsidRPr="007B43BC" w:rsidRDefault="004E1D80" w:rsidP="007802D1">
            <w:r w:rsidRPr="007B43BC">
              <w:rPr>
                <w:spacing w:val="6"/>
              </w:rPr>
              <w:t>Head of the Department</w:t>
            </w:r>
            <w:r w:rsidR="000F1C80" w:rsidRPr="007B43BC">
              <w:rPr>
                <w:spacing w:val="6"/>
              </w:rPr>
              <w:t>,</w:t>
            </w:r>
            <w:r w:rsidRPr="007B43BC">
              <w:rPr>
                <w:spacing w:val="6"/>
              </w:rPr>
              <w:br/>
            </w:r>
            <w:r w:rsidR="00872310" w:rsidRPr="007B43BC">
              <w:rPr>
                <w:spacing w:val="6"/>
              </w:rPr>
              <w:t xml:space="preserve">Dept. of </w:t>
            </w:r>
            <w:r w:rsidR="00872310">
              <w:rPr>
                <w:spacing w:val="6"/>
              </w:rPr>
              <w:t>IS&amp;E</w:t>
            </w:r>
            <w:r w:rsidR="006F75A5" w:rsidRPr="006F75A5">
              <w:t xml:space="preserve">,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pStyle w:val="Date1"/>
              <w:spacing w:before="0" w:after="0" w:line="240" w:lineRule="auto"/>
              <w:rPr>
                <w:spacing w:val="6"/>
                <w:szCs w:val="24"/>
              </w:rPr>
            </w:pPr>
            <w:r w:rsidRPr="007B43BC">
              <w:rPr>
                <w:spacing w:val="6"/>
                <w:szCs w:val="24"/>
              </w:rPr>
              <w:t>Jain University</w:t>
            </w:r>
          </w:p>
          <w:p w:rsidR="0068360E" w:rsidRPr="007B43BC" w:rsidRDefault="0068360E" w:rsidP="007802D1">
            <w:pPr>
              <w:rPr>
                <w:lang w:val="en-GB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380" w:type="pct"/>
          </w:tcPr>
          <w:p w:rsidR="000F1C80" w:rsidRPr="007B43BC" w:rsidRDefault="008B4076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Director</w:t>
            </w:r>
            <w:r w:rsidR="000F1C80" w:rsidRPr="007B43BC">
              <w:rPr>
                <w:spacing w:val="6"/>
              </w:rPr>
              <w:t>,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Jain University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t>Date:</w:t>
            </w:r>
          </w:p>
        </w:tc>
      </w:tr>
    </w:tbl>
    <w:p w:rsidR="00763D44" w:rsidRDefault="00763D44" w:rsidP="00763D44">
      <w:pPr>
        <w:rPr>
          <w:spacing w:val="6"/>
        </w:rPr>
      </w:pPr>
    </w:p>
    <w:p w:rsidR="00763D44" w:rsidRDefault="00763D44" w:rsidP="00763D44">
      <w:pPr>
        <w:spacing w:line="25" w:lineRule="atLeast"/>
      </w:pPr>
    </w:p>
    <w:p w:rsidR="00763D44" w:rsidRDefault="00763D44" w:rsidP="00763D44">
      <w:pPr>
        <w:spacing w:line="25" w:lineRule="atLeast"/>
      </w:pPr>
    </w:p>
    <w:p w:rsidR="004B1B6A" w:rsidRDefault="004B1B6A" w:rsidP="00763D44">
      <w:pPr>
        <w:spacing w:line="25" w:lineRule="atLeast"/>
      </w:pPr>
    </w:p>
    <w:p w:rsidR="00763D44" w:rsidRDefault="007B543A" w:rsidP="00763D44">
      <w:pPr>
        <w:spacing w:line="25" w:lineRule="atLeast"/>
      </w:pPr>
      <w:r>
        <w:t>Name of the Examiner</w:t>
      </w:r>
      <w:r>
        <w:tab/>
      </w:r>
      <w:r>
        <w:tab/>
      </w:r>
      <w:r>
        <w:tab/>
      </w:r>
      <w:r>
        <w:tab/>
      </w:r>
      <w:r>
        <w:tab/>
      </w:r>
      <w:r>
        <w:tab/>
        <w:t>Signature of Examiner</w:t>
      </w:r>
      <w:r w:rsidR="00763D44">
        <w:br/>
      </w:r>
    </w:p>
    <w:p w:rsidR="00763D44" w:rsidRDefault="007B543A" w:rsidP="00763D44">
      <w:pPr>
        <w:spacing w:line="25" w:lineRule="atLeast"/>
      </w:pPr>
      <w:r>
        <w:t>1.</w:t>
      </w: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6D5A1E" w:rsidRDefault="007B543A" w:rsidP="000F1C80">
      <w:pPr>
        <w:spacing w:line="25" w:lineRule="atLeast"/>
        <w:rPr>
          <w:sz w:val="26"/>
          <w:szCs w:val="26"/>
        </w:rPr>
      </w:pPr>
      <w:r>
        <w:t>2.</w:t>
      </w:r>
    </w:p>
    <w:sectPr w:rsidR="006D5A1E" w:rsidSect="00763D44">
      <w:pgSz w:w="12240" w:h="15840" w:code="1"/>
      <w:pgMar w:top="1267" w:right="1170" w:bottom="1008" w:left="1800" w:header="720" w:footer="720" w:gutter="0"/>
      <w:paperSrc w:first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4E16" w:rsidRDefault="00244E16" w:rsidP="008D2DEF">
      <w:r>
        <w:separator/>
      </w:r>
    </w:p>
  </w:endnote>
  <w:endnote w:type="continuationSeparator" w:id="0">
    <w:p w:rsidR="00244E16" w:rsidRDefault="00244E16" w:rsidP="008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4E16" w:rsidRDefault="00244E16" w:rsidP="008D2DEF">
      <w:r>
        <w:separator/>
      </w:r>
    </w:p>
  </w:footnote>
  <w:footnote w:type="continuationSeparator" w:id="0">
    <w:p w:rsidR="00244E16" w:rsidRDefault="00244E16" w:rsidP="008D2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 w15:restartNumberingAfterBreak="0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 w15:restartNumberingAfterBreak="0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 w15:restartNumberingAfterBreak="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 w15:restartNumberingAfterBreak="0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 w15:restartNumberingAfterBreak="0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 w15:restartNumberingAfterBreak="0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 w15:restartNumberingAfterBreak="0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 w15:restartNumberingAfterBreak="0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 w15:restartNumberingAfterBreak="0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 w15:restartNumberingAfterBreak="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 w15:restartNumberingAfterBreak="0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 w15:restartNumberingAfterBreak="0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 w15:restartNumberingAfterBreak="0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 w15:restartNumberingAfterBreak="0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G0MDE1MDU1NjNR0lEKTi0uzszPAykwrAUAcHn/8iwAAAA="/>
  </w:docVars>
  <w:rsids>
    <w:rsidRoot w:val="0028711F"/>
    <w:rsid w:val="00011194"/>
    <w:rsid w:val="00024C9B"/>
    <w:rsid w:val="00032275"/>
    <w:rsid w:val="00050F69"/>
    <w:rsid w:val="00062EFA"/>
    <w:rsid w:val="00072E55"/>
    <w:rsid w:val="00073DC3"/>
    <w:rsid w:val="000846A2"/>
    <w:rsid w:val="00091600"/>
    <w:rsid w:val="00096CC9"/>
    <w:rsid w:val="00097E97"/>
    <w:rsid w:val="00097F7A"/>
    <w:rsid w:val="000A0926"/>
    <w:rsid w:val="000A457D"/>
    <w:rsid w:val="000C3869"/>
    <w:rsid w:val="000F1C80"/>
    <w:rsid w:val="000F31B5"/>
    <w:rsid w:val="00111675"/>
    <w:rsid w:val="001144B8"/>
    <w:rsid w:val="00116394"/>
    <w:rsid w:val="0012043D"/>
    <w:rsid w:val="0012107E"/>
    <w:rsid w:val="00121B12"/>
    <w:rsid w:val="00135FD6"/>
    <w:rsid w:val="00144FF4"/>
    <w:rsid w:val="001469B5"/>
    <w:rsid w:val="001531F7"/>
    <w:rsid w:val="00153A46"/>
    <w:rsid w:val="00154508"/>
    <w:rsid w:val="00162C3C"/>
    <w:rsid w:val="00164444"/>
    <w:rsid w:val="00176BE8"/>
    <w:rsid w:val="00181186"/>
    <w:rsid w:val="00183278"/>
    <w:rsid w:val="001838F7"/>
    <w:rsid w:val="001A1353"/>
    <w:rsid w:val="001B37F7"/>
    <w:rsid w:val="001B7B3D"/>
    <w:rsid w:val="001C4767"/>
    <w:rsid w:val="001D3F1E"/>
    <w:rsid w:val="001D78C9"/>
    <w:rsid w:val="001E443C"/>
    <w:rsid w:val="001E546E"/>
    <w:rsid w:val="001F1DD6"/>
    <w:rsid w:val="001F6C23"/>
    <w:rsid w:val="00203124"/>
    <w:rsid w:val="00220968"/>
    <w:rsid w:val="00227D24"/>
    <w:rsid w:val="00233DDF"/>
    <w:rsid w:val="00234B0F"/>
    <w:rsid w:val="00235196"/>
    <w:rsid w:val="00236A79"/>
    <w:rsid w:val="00244E16"/>
    <w:rsid w:val="00250FBB"/>
    <w:rsid w:val="002671E4"/>
    <w:rsid w:val="0027354D"/>
    <w:rsid w:val="002758C7"/>
    <w:rsid w:val="0028045A"/>
    <w:rsid w:val="00281C7E"/>
    <w:rsid w:val="00282129"/>
    <w:rsid w:val="0028599F"/>
    <w:rsid w:val="0028711F"/>
    <w:rsid w:val="00287251"/>
    <w:rsid w:val="00292699"/>
    <w:rsid w:val="002A2DBB"/>
    <w:rsid w:val="002B17D3"/>
    <w:rsid w:val="002B42C9"/>
    <w:rsid w:val="002C3ABE"/>
    <w:rsid w:val="002C5D8C"/>
    <w:rsid w:val="002D59F8"/>
    <w:rsid w:val="002E0C21"/>
    <w:rsid w:val="002E2A34"/>
    <w:rsid w:val="003041A5"/>
    <w:rsid w:val="00304DA2"/>
    <w:rsid w:val="00316CC7"/>
    <w:rsid w:val="003178C6"/>
    <w:rsid w:val="00324F67"/>
    <w:rsid w:val="00327C9F"/>
    <w:rsid w:val="00334B63"/>
    <w:rsid w:val="00335B14"/>
    <w:rsid w:val="00352B5D"/>
    <w:rsid w:val="003606F0"/>
    <w:rsid w:val="00366D63"/>
    <w:rsid w:val="003822AA"/>
    <w:rsid w:val="003857AD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F3699"/>
    <w:rsid w:val="003F615D"/>
    <w:rsid w:val="00400143"/>
    <w:rsid w:val="00406D82"/>
    <w:rsid w:val="00412805"/>
    <w:rsid w:val="00416CD5"/>
    <w:rsid w:val="004322B5"/>
    <w:rsid w:val="0043236D"/>
    <w:rsid w:val="0043259C"/>
    <w:rsid w:val="004325D2"/>
    <w:rsid w:val="00436FB7"/>
    <w:rsid w:val="00443032"/>
    <w:rsid w:val="0044368D"/>
    <w:rsid w:val="00450377"/>
    <w:rsid w:val="00455FBC"/>
    <w:rsid w:val="00457971"/>
    <w:rsid w:val="004600E2"/>
    <w:rsid w:val="0046238E"/>
    <w:rsid w:val="00465953"/>
    <w:rsid w:val="00466468"/>
    <w:rsid w:val="00471244"/>
    <w:rsid w:val="00474D14"/>
    <w:rsid w:val="00477317"/>
    <w:rsid w:val="0048371E"/>
    <w:rsid w:val="00491515"/>
    <w:rsid w:val="004A06C5"/>
    <w:rsid w:val="004A2510"/>
    <w:rsid w:val="004A71DB"/>
    <w:rsid w:val="004B04AC"/>
    <w:rsid w:val="004B1B6A"/>
    <w:rsid w:val="004B27A9"/>
    <w:rsid w:val="004C1FA4"/>
    <w:rsid w:val="004D13D8"/>
    <w:rsid w:val="004D1EDA"/>
    <w:rsid w:val="004D2153"/>
    <w:rsid w:val="004D2611"/>
    <w:rsid w:val="004D7C7F"/>
    <w:rsid w:val="004E1D80"/>
    <w:rsid w:val="004E232E"/>
    <w:rsid w:val="004F7380"/>
    <w:rsid w:val="00507D94"/>
    <w:rsid w:val="00511E07"/>
    <w:rsid w:val="0051200B"/>
    <w:rsid w:val="00513C53"/>
    <w:rsid w:val="00515DA4"/>
    <w:rsid w:val="00520038"/>
    <w:rsid w:val="00532F57"/>
    <w:rsid w:val="0053653E"/>
    <w:rsid w:val="005417BE"/>
    <w:rsid w:val="00551E32"/>
    <w:rsid w:val="00553113"/>
    <w:rsid w:val="005551FE"/>
    <w:rsid w:val="00561CEE"/>
    <w:rsid w:val="005731A1"/>
    <w:rsid w:val="005811FA"/>
    <w:rsid w:val="005827CA"/>
    <w:rsid w:val="005919AA"/>
    <w:rsid w:val="0059262F"/>
    <w:rsid w:val="005B35E4"/>
    <w:rsid w:val="005C636B"/>
    <w:rsid w:val="005D20E5"/>
    <w:rsid w:val="005D28CF"/>
    <w:rsid w:val="005D4940"/>
    <w:rsid w:val="005F0D1F"/>
    <w:rsid w:val="005F5497"/>
    <w:rsid w:val="005F7E07"/>
    <w:rsid w:val="006063D4"/>
    <w:rsid w:val="00606946"/>
    <w:rsid w:val="006165E5"/>
    <w:rsid w:val="006173CB"/>
    <w:rsid w:val="00627634"/>
    <w:rsid w:val="00631A50"/>
    <w:rsid w:val="006462D3"/>
    <w:rsid w:val="00646997"/>
    <w:rsid w:val="00651FEC"/>
    <w:rsid w:val="006533AA"/>
    <w:rsid w:val="00654DDA"/>
    <w:rsid w:val="006654CD"/>
    <w:rsid w:val="00672E25"/>
    <w:rsid w:val="0068360E"/>
    <w:rsid w:val="00693B4E"/>
    <w:rsid w:val="0069736F"/>
    <w:rsid w:val="006975CA"/>
    <w:rsid w:val="006A4244"/>
    <w:rsid w:val="006A58FC"/>
    <w:rsid w:val="006A66B2"/>
    <w:rsid w:val="006B3519"/>
    <w:rsid w:val="006B58E8"/>
    <w:rsid w:val="006C0DCA"/>
    <w:rsid w:val="006C7900"/>
    <w:rsid w:val="006D384A"/>
    <w:rsid w:val="006D5A1E"/>
    <w:rsid w:val="006E523B"/>
    <w:rsid w:val="006F2190"/>
    <w:rsid w:val="006F75A5"/>
    <w:rsid w:val="00702137"/>
    <w:rsid w:val="0071507E"/>
    <w:rsid w:val="0071645C"/>
    <w:rsid w:val="00722A3B"/>
    <w:rsid w:val="00722DAA"/>
    <w:rsid w:val="00723849"/>
    <w:rsid w:val="007339B9"/>
    <w:rsid w:val="00745A1D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DBD"/>
    <w:rsid w:val="00791FA0"/>
    <w:rsid w:val="00793D80"/>
    <w:rsid w:val="007A264B"/>
    <w:rsid w:val="007A3457"/>
    <w:rsid w:val="007B2788"/>
    <w:rsid w:val="007B43BC"/>
    <w:rsid w:val="007B543A"/>
    <w:rsid w:val="007C189E"/>
    <w:rsid w:val="007C29C4"/>
    <w:rsid w:val="007C3DD0"/>
    <w:rsid w:val="007C730F"/>
    <w:rsid w:val="007D0879"/>
    <w:rsid w:val="007D2811"/>
    <w:rsid w:val="007D53CC"/>
    <w:rsid w:val="007D55E6"/>
    <w:rsid w:val="007E0DA5"/>
    <w:rsid w:val="007E1E21"/>
    <w:rsid w:val="007E4EB8"/>
    <w:rsid w:val="007F586C"/>
    <w:rsid w:val="008014F1"/>
    <w:rsid w:val="00817B55"/>
    <w:rsid w:val="00831273"/>
    <w:rsid w:val="00834F71"/>
    <w:rsid w:val="00842551"/>
    <w:rsid w:val="008503C9"/>
    <w:rsid w:val="00870AD1"/>
    <w:rsid w:val="00872310"/>
    <w:rsid w:val="0087421A"/>
    <w:rsid w:val="00880440"/>
    <w:rsid w:val="008816BA"/>
    <w:rsid w:val="00883B49"/>
    <w:rsid w:val="00884532"/>
    <w:rsid w:val="0089243B"/>
    <w:rsid w:val="008935BD"/>
    <w:rsid w:val="00894E59"/>
    <w:rsid w:val="008950F0"/>
    <w:rsid w:val="008A130D"/>
    <w:rsid w:val="008B263E"/>
    <w:rsid w:val="008B3DB6"/>
    <w:rsid w:val="008B4076"/>
    <w:rsid w:val="008C35D2"/>
    <w:rsid w:val="008D2DEF"/>
    <w:rsid w:val="008D3FE5"/>
    <w:rsid w:val="008D570B"/>
    <w:rsid w:val="008E5835"/>
    <w:rsid w:val="008E5ADA"/>
    <w:rsid w:val="00905E42"/>
    <w:rsid w:val="009102E8"/>
    <w:rsid w:val="00910CC0"/>
    <w:rsid w:val="009139E4"/>
    <w:rsid w:val="009261EB"/>
    <w:rsid w:val="009331DB"/>
    <w:rsid w:val="00933456"/>
    <w:rsid w:val="00940457"/>
    <w:rsid w:val="00941B5A"/>
    <w:rsid w:val="009522D3"/>
    <w:rsid w:val="00954F51"/>
    <w:rsid w:val="00960FFF"/>
    <w:rsid w:val="00966265"/>
    <w:rsid w:val="009722A7"/>
    <w:rsid w:val="00972E6D"/>
    <w:rsid w:val="0099390B"/>
    <w:rsid w:val="00995C21"/>
    <w:rsid w:val="009A7765"/>
    <w:rsid w:val="009B7165"/>
    <w:rsid w:val="009C1196"/>
    <w:rsid w:val="009C1978"/>
    <w:rsid w:val="009D0B83"/>
    <w:rsid w:val="009D456A"/>
    <w:rsid w:val="009E3CC8"/>
    <w:rsid w:val="009E6BED"/>
    <w:rsid w:val="009E723D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25E"/>
    <w:rsid w:val="00A5099C"/>
    <w:rsid w:val="00A63DE9"/>
    <w:rsid w:val="00A7631E"/>
    <w:rsid w:val="00A80D61"/>
    <w:rsid w:val="00A817E5"/>
    <w:rsid w:val="00A90E3E"/>
    <w:rsid w:val="00A9757D"/>
    <w:rsid w:val="00AA45C7"/>
    <w:rsid w:val="00AA7598"/>
    <w:rsid w:val="00AC7F69"/>
    <w:rsid w:val="00AD770F"/>
    <w:rsid w:val="00AF0A2D"/>
    <w:rsid w:val="00AF2B50"/>
    <w:rsid w:val="00AF5FF4"/>
    <w:rsid w:val="00B0213C"/>
    <w:rsid w:val="00B064A4"/>
    <w:rsid w:val="00B0740A"/>
    <w:rsid w:val="00B10B8B"/>
    <w:rsid w:val="00B116EA"/>
    <w:rsid w:val="00B16659"/>
    <w:rsid w:val="00B21CE8"/>
    <w:rsid w:val="00B21E82"/>
    <w:rsid w:val="00B35017"/>
    <w:rsid w:val="00B53A44"/>
    <w:rsid w:val="00B5659D"/>
    <w:rsid w:val="00B56F4D"/>
    <w:rsid w:val="00B57111"/>
    <w:rsid w:val="00B6767F"/>
    <w:rsid w:val="00B7098E"/>
    <w:rsid w:val="00B74114"/>
    <w:rsid w:val="00B82FFD"/>
    <w:rsid w:val="00B85B21"/>
    <w:rsid w:val="00BC0168"/>
    <w:rsid w:val="00BC6BA6"/>
    <w:rsid w:val="00BC73DD"/>
    <w:rsid w:val="00BE2404"/>
    <w:rsid w:val="00BF3BB4"/>
    <w:rsid w:val="00BF4D11"/>
    <w:rsid w:val="00C0058C"/>
    <w:rsid w:val="00C00D65"/>
    <w:rsid w:val="00C03807"/>
    <w:rsid w:val="00C0524E"/>
    <w:rsid w:val="00C07386"/>
    <w:rsid w:val="00C141B0"/>
    <w:rsid w:val="00C43084"/>
    <w:rsid w:val="00C51CD0"/>
    <w:rsid w:val="00C734E8"/>
    <w:rsid w:val="00C762E5"/>
    <w:rsid w:val="00C857F6"/>
    <w:rsid w:val="00C9654D"/>
    <w:rsid w:val="00C97207"/>
    <w:rsid w:val="00CA2966"/>
    <w:rsid w:val="00CA32AB"/>
    <w:rsid w:val="00CA4FF5"/>
    <w:rsid w:val="00CC3333"/>
    <w:rsid w:val="00CC67EA"/>
    <w:rsid w:val="00CD07A6"/>
    <w:rsid w:val="00CD6597"/>
    <w:rsid w:val="00CD688E"/>
    <w:rsid w:val="00CE1C07"/>
    <w:rsid w:val="00CF1DC3"/>
    <w:rsid w:val="00CF3B47"/>
    <w:rsid w:val="00D3552E"/>
    <w:rsid w:val="00D35968"/>
    <w:rsid w:val="00D504C6"/>
    <w:rsid w:val="00D52AF1"/>
    <w:rsid w:val="00D6085B"/>
    <w:rsid w:val="00D72AA1"/>
    <w:rsid w:val="00D751D0"/>
    <w:rsid w:val="00D767DF"/>
    <w:rsid w:val="00D8404E"/>
    <w:rsid w:val="00D85237"/>
    <w:rsid w:val="00D8693E"/>
    <w:rsid w:val="00D90542"/>
    <w:rsid w:val="00D90AC9"/>
    <w:rsid w:val="00D9228E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3033C"/>
    <w:rsid w:val="00E363D0"/>
    <w:rsid w:val="00E50E98"/>
    <w:rsid w:val="00E51509"/>
    <w:rsid w:val="00E53A03"/>
    <w:rsid w:val="00E6174B"/>
    <w:rsid w:val="00E66058"/>
    <w:rsid w:val="00E928EA"/>
    <w:rsid w:val="00EA7ACC"/>
    <w:rsid w:val="00EB40C1"/>
    <w:rsid w:val="00EB61C3"/>
    <w:rsid w:val="00EC14E5"/>
    <w:rsid w:val="00ED50F1"/>
    <w:rsid w:val="00ED7C36"/>
    <w:rsid w:val="00EE056F"/>
    <w:rsid w:val="00EE3566"/>
    <w:rsid w:val="00EF0114"/>
    <w:rsid w:val="00F04FB6"/>
    <w:rsid w:val="00F1755C"/>
    <w:rsid w:val="00F3645F"/>
    <w:rsid w:val="00F37C76"/>
    <w:rsid w:val="00F466A4"/>
    <w:rsid w:val="00F61865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37E0"/>
    <w:rsid w:val="00FC7AF3"/>
    <w:rsid w:val="00FF2162"/>
    <w:rsid w:val="00FF65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E4E2152-12CF-4F90-83D3-E0F339FAB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064920-295E-4214-8EC9-8AF229C7C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Aravind</dc:creator>
  <cp:lastModifiedBy>Aravind G</cp:lastModifiedBy>
  <cp:revision>20</cp:revision>
  <cp:lastPrinted>2017-12-14T12:29:00Z</cp:lastPrinted>
  <dcterms:created xsi:type="dcterms:W3CDTF">2017-05-12T10:44:00Z</dcterms:created>
  <dcterms:modified xsi:type="dcterms:W3CDTF">2017-12-14T12:33:00Z</dcterms:modified>
</cp:coreProperties>
</file>